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2DD" w:rsidRDefault="006652DD" w:rsidP="00EF1692">
      <w:pPr>
        <w:bidi/>
        <w:spacing w:line="216" w:lineRule="auto"/>
        <w:jc w:val="center"/>
        <w:rPr>
          <w:rFonts w:cs="B Titr"/>
          <w:sz w:val="26"/>
          <w:szCs w:val="26"/>
          <w:rtl/>
          <w:lang w:bidi="fa-IR"/>
        </w:rPr>
      </w:pPr>
      <w:bookmarkStart w:id="0" w:name="_GoBack"/>
      <w:bookmarkEnd w:id="0"/>
    </w:p>
    <w:p w:rsidR="006652DD" w:rsidRDefault="006652DD" w:rsidP="006652DD">
      <w:pPr>
        <w:bidi/>
        <w:spacing w:line="216" w:lineRule="auto"/>
        <w:jc w:val="center"/>
        <w:rPr>
          <w:rFonts w:cs="B Titr"/>
          <w:sz w:val="26"/>
          <w:szCs w:val="26"/>
          <w:rtl/>
          <w:lang w:bidi="fa-IR"/>
        </w:rPr>
      </w:pPr>
    </w:p>
    <w:p w:rsidR="003C7852" w:rsidRDefault="00100403" w:rsidP="00100403">
      <w:pPr>
        <w:jc w:val="center"/>
        <w:rPr>
          <w:rFonts w:cs="B Nazanin"/>
          <w:b/>
          <w:bCs/>
          <w:sz w:val="28"/>
          <w:szCs w:val="28"/>
          <w:rtl/>
        </w:rPr>
      </w:pPr>
      <w:r w:rsidRPr="00560E8B">
        <w:rPr>
          <w:rFonts w:cs="B Nazanin" w:hint="cs"/>
          <w:b/>
          <w:bCs/>
          <w:sz w:val="28"/>
          <w:szCs w:val="28"/>
          <w:rtl/>
          <w:lang w:bidi="fa-IR"/>
        </w:rPr>
        <w:t xml:space="preserve">برنامه </w:t>
      </w:r>
      <w:r w:rsidRPr="00AC3297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دوره دکتری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Pr="00560E8B">
        <w:rPr>
          <w:rFonts w:cs="B Nazanin" w:hint="cs"/>
          <w:b/>
          <w:bCs/>
          <w:sz w:val="28"/>
          <w:szCs w:val="28"/>
          <w:rtl/>
        </w:rPr>
        <w:t>مهندسی مکانیک طراحی کاربردی</w:t>
      </w:r>
      <w:r>
        <w:rPr>
          <w:rFonts w:cs="B Nazanin" w:hint="cs"/>
          <w:b/>
          <w:bCs/>
          <w:sz w:val="28"/>
          <w:szCs w:val="28"/>
          <w:rtl/>
        </w:rPr>
        <w:t xml:space="preserve"> گرایش جامدات دانشگاه گیلان</w:t>
      </w:r>
    </w:p>
    <w:p w:rsidR="00100403" w:rsidRPr="00100403" w:rsidRDefault="00100403" w:rsidP="003C7852">
      <w:pPr>
        <w:jc w:val="center"/>
        <w:rPr>
          <w:rFonts w:cs="B Nazanin"/>
          <w:sz w:val="20"/>
          <w:szCs w:val="20"/>
          <w:rtl/>
          <w:lang w:bidi="fa-IR"/>
        </w:rPr>
      </w:pPr>
    </w:p>
    <w:tbl>
      <w:tblPr>
        <w:tblStyle w:val="PlainTable1"/>
        <w:tblW w:w="0" w:type="auto"/>
        <w:jc w:val="right"/>
        <w:tblLook w:val="04A0" w:firstRow="1" w:lastRow="0" w:firstColumn="1" w:lastColumn="0" w:noHBand="0" w:noVBand="1"/>
      </w:tblPr>
      <w:tblGrid>
        <w:gridCol w:w="10830"/>
      </w:tblGrid>
      <w:tr w:rsidR="00886400" w:rsidRPr="00637AD3" w:rsidTr="00903F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riple" w:sz="12" w:space="0" w:color="9BBB59" w:themeColor="accent3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FF30E6" w:rsidRPr="00703110" w:rsidRDefault="00886400" w:rsidP="00637AD3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>نیمسال اول</w:t>
            </w:r>
          </w:p>
          <w:p w:rsidR="00886400" w:rsidRPr="001C0DD5" w:rsidRDefault="00FF30E6" w:rsidP="001C0DD5">
            <w:pPr>
              <w:tabs>
                <w:tab w:val="left" w:pos="3345"/>
                <w:tab w:val="center" w:pos="5490"/>
              </w:tabs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lang w:bidi="fa-IR"/>
              </w:rPr>
            </w:pP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سه درس </w:t>
            </w:r>
            <w:r w:rsidR="00903F9E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تخصصی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(معادل 9 واحد)  از جدو</w:t>
            </w:r>
            <w:r w:rsidR="001B3375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ل</w:t>
            </w:r>
            <w:r w:rsidR="00BE6C89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پیوست</w:t>
            </w:r>
          </w:p>
        </w:tc>
      </w:tr>
      <w:tr w:rsidR="00AB74E3" w:rsidRPr="00637AD3" w:rsidTr="00903F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FF30E6" w:rsidRPr="00703110" w:rsidRDefault="00AB74E3" w:rsidP="00637AD3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>نیمسال دوم</w:t>
            </w:r>
          </w:p>
          <w:p w:rsidR="00FF30E6" w:rsidRPr="001C0DD5" w:rsidRDefault="00FF30E6" w:rsidP="00637AD3">
            <w:pPr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دو درس </w:t>
            </w:r>
            <w:r w:rsidR="00903F9E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تخصصی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6 واحد) از جدول </w:t>
            </w:r>
            <w:r w:rsidR="00BE6C89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پیوست</w:t>
            </w:r>
          </w:p>
        </w:tc>
      </w:tr>
      <w:tr w:rsidR="00AB74E3" w:rsidRPr="00637AD3" w:rsidTr="00903F9E">
        <w:trPr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1B3375" w:rsidRPr="00703110" w:rsidRDefault="00AB74E3" w:rsidP="00637AD3">
            <w:pPr>
              <w:tabs>
                <w:tab w:val="left" w:pos="5670"/>
              </w:tabs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>نیمسال سوم</w:t>
            </w:r>
          </w:p>
          <w:p w:rsidR="001B3375" w:rsidRPr="001C0DD5" w:rsidRDefault="001B3375" w:rsidP="00903F9E">
            <w:pPr>
              <w:tabs>
                <w:tab w:val="left" w:pos="5670"/>
              </w:tabs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آزمون جامع </w:t>
            </w:r>
            <w:r w:rsidR="00903F9E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</w:t>
            </w:r>
            <w:r w:rsidR="00903F9E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0</w:t>
            </w:r>
            <w:r w:rsidR="00903F9E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واحد)</w:t>
            </w:r>
          </w:p>
        </w:tc>
      </w:tr>
      <w:tr w:rsidR="00886400" w:rsidRPr="00637AD3" w:rsidTr="00903F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637AD3" w:rsidRPr="00703110" w:rsidRDefault="00886400" w:rsidP="00637AD3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>نیمسال چهارم</w:t>
            </w:r>
          </w:p>
          <w:p w:rsidR="001B3375" w:rsidRPr="001C0DD5" w:rsidRDefault="001B3375" w:rsidP="00903F9E">
            <w:pPr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lang w:bidi="fa-IR"/>
              </w:rPr>
            </w:pPr>
            <w:r w:rsidRPr="00637AD3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 </w:t>
            </w:r>
            <w:r w:rsidR="00F16B87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پیشنهاد رساله </w:t>
            </w:r>
            <w:r w:rsidR="00903F9E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</w:t>
            </w:r>
            <w:r w:rsidR="00903F9E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0</w:t>
            </w:r>
            <w:r w:rsidR="00903F9E"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واحد)</w:t>
            </w:r>
          </w:p>
        </w:tc>
      </w:tr>
      <w:tr w:rsidR="00903F9E" w:rsidRPr="00637AD3" w:rsidTr="00903F9E">
        <w:trPr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یمسال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پنجم</w:t>
            </w:r>
          </w:p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37AD3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پایان نامه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21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واحد)</w:t>
            </w:r>
          </w:p>
        </w:tc>
      </w:tr>
      <w:tr w:rsidR="00903F9E" w:rsidRPr="00637AD3" w:rsidTr="00903F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یمسال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ششم</w:t>
            </w:r>
          </w:p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37AD3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پایان نامه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21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واحد)</w:t>
            </w:r>
          </w:p>
        </w:tc>
      </w:tr>
      <w:tr w:rsidR="00903F9E" w:rsidRPr="00637AD3" w:rsidTr="00903F9E">
        <w:trPr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hinThickSmallGap" w:sz="24" w:space="0" w:color="C2D69B" w:themeColor="accent3" w:themeTint="99"/>
              <w:right w:val="triple" w:sz="12" w:space="0" w:color="9BBB59" w:themeColor="accent3"/>
            </w:tcBorders>
          </w:tcPr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یمسال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هفتم</w:t>
            </w:r>
          </w:p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37AD3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پایان نامه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21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واحد)</w:t>
            </w:r>
          </w:p>
        </w:tc>
      </w:tr>
      <w:tr w:rsidR="00355002" w:rsidRPr="00637AD3" w:rsidTr="00903F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0" w:type="dxa"/>
            <w:tcBorders>
              <w:top w:val="thinThickSmallGap" w:sz="24" w:space="0" w:color="C2D69B" w:themeColor="accent3" w:themeTint="99"/>
              <w:left w:val="triple" w:sz="12" w:space="0" w:color="9BBB59" w:themeColor="accent3"/>
              <w:bottom w:val="triple" w:sz="12" w:space="0" w:color="9BBB59" w:themeColor="accent3"/>
              <w:right w:val="triple" w:sz="12" w:space="0" w:color="9BBB59" w:themeColor="accent3"/>
            </w:tcBorders>
          </w:tcPr>
          <w:p w:rsidR="00903F9E" w:rsidRPr="00703110" w:rsidRDefault="00903F9E" w:rsidP="00903F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03110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یمسال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هشتم</w:t>
            </w:r>
          </w:p>
          <w:p w:rsidR="00355002" w:rsidRPr="004A53EF" w:rsidRDefault="00903F9E" w:rsidP="00903F9E">
            <w:pPr>
              <w:bidi/>
              <w:jc w:val="center"/>
              <w:rPr>
                <w:rFonts w:cs="B Nazanin"/>
                <w:b w:val="0"/>
                <w:bCs w:val="0"/>
                <w:sz w:val="26"/>
                <w:szCs w:val="26"/>
                <w:rtl/>
                <w:lang w:bidi="fa-IR"/>
              </w:rPr>
            </w:pPr>
            <w:r w:rsidRPr="00637AD3">
              <w:rPr>
                <w:rFonts w:cs="B Nazanin" w:hint="cs"/>
                <w:b w:val="0"/>
                <w:bCs w:val="0"/>
                <w:sz w:val="28"/>
                <w:szCs w:val="28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پایان نامه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(معادل </w:t>
            </w:r>
            <w:r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>21</w:t>
            </w:r>
            <w:r w:rsidRPr="001C0DD5">
              <w:rPr>
                <w:rFonts w:cs="B Nazanin" w:hint="cs"/>
                <w:b w:val="0"/>
                <w:bCs w:val="0"/>
                <w:sz w:val="26"/>
                <w:szCs w:val="26"/>
                <w:rtl/>
                <w:lang w:bidi="fa-IR"/>
              </w:rPr>
              <w:t xml:space="preserve"> واحد)</w:t>
            </w:r>
          </w:p>
        </w:tc>
      </w:tr>
    </w:tbl>
    <w:p w:rsidR="00886400" w:rsidRPr="00200A19" w:rsidRDefault="00886400" w:rsidP="00200A19">
      <w:pPr>
        <w:rPr>
          <w:rFonts w:cs="B Nazanin"/>
          <w:sz w:val="16"/>
          <w:szCs w:val="16"/>
          <w:rtl/>
          <w:lang w:bidi="fa-IR"/>
        </w:rPr>
      </w:pPr>
    </w:p>
    <w:p w:rsidR="00200A19" w:rsidRPr="00637AD3" w:rsidRDefault="00200A19" w:rsidP="003C7852">
      <w:pPr>
        <w:jc w:val="center"/>
        <w:rPr>
          <w:rFonts w:cs="B Nazanin"/>
          <w:sz w:val="8"/>
          <w:szCs w:val="8"/>
          <w:lang w:bidi="fa-IR"/>
        </w:rPr>
      </w:pPr>
    </w:p>
    <w:p w:rsidR="00AB74E3" w:rsidRDefault="001B3375" w:rsidP="00653315">
      <w:pPr>
        <w:bidi/>
        <w:jc w:val="center"/>
        <w:rPr>
          <w:rFonts w:cs="B Nazanin"/>
          <w:rtl/>
          <w:lang w:bidi="fa-IR"/>
        </w:rPr>
      </w:pPr>
      <w:r w:rsidRPr="00903F9E">
        <w:rPr>
          <w:rFonts w:cs="B Nazanin" w:hint="cs"/>
          <w:highlight w:val="green"/>
          <w:rtl/>
          <w:lang w:bidi="fa-IR"/>
        </w:rPr>
        <w:t xml:space="preserve">توضیح: دانشجو </w:t>
      </w:r>
      <w:r w:rsidRPr="00903F9E">
        <w:rPr>
          <w:rFonts w:cs="B Nazanin" w:hint="cs"/>
          <w:highlight w:val="green"/>
          <w:u w:val="single"/>
          <w:rtl/>
          <w:lang w:bidi="fa-IR"/>
        </w:rPr>
        <w:t>مجاز نیست</w:t>
      </w:r>
      <w:r w:rsidRPr="00903F9E">
        <w:rPr>
          <w:rFonts w:cs="B Nazanin" w:hint="cs"/>
          <w:highlight w:val="green"/>
          <w:rtl/>
          <w:lang w:bidi="fa-IR"/>
        </w:rPr>
        <w:t xml:space="preserve"> دروس گذرا</w:t>
      </w:r>
      <w:r w:rsidR="00C60FBF" w:rsidRPr="00903F9E">
        <w:rPr>
          <w:rFonts w:cs="B Nazanin" w:hint="cs"/>
          <w:highlight w:val="green"/>
          <w:rtl/>
          <w:lang w:bidi="fa-IR"/>
        </w:rPr>
        <w:t>نده شده</w:t>
      </w:r>
      <w:r w:rsidRPr="00903F9E">
        <w:rPr>
          <w:rFonts w:cs="B Nazanin" w:hint="cs"/>
          <w:highlight w:val="green"/>
          <w:rtl/>
          <w:lang w:bidi="fa-IR"/>
        </w:rPr>
        <w:t xml:space="preserve"> در مقطع کارشناسی ارشد را مجدد</w:t>
      </w:r>
      <w:r w:rsidR="00653315" w:rsidRPr="00903F9E">
        <w:rPr>
          <w:rFonts w:cs="B Nazanin"/>
          <w:highlight w:val="green"/>
          <w:rtl/>
          <w:lang w:bidi="fa-IR"/>
        </w:rPr>
        <w:t>اً</w:t>
      </w:r>
      <w:r w:rsidRPr="00903F9E">
        <w:rPr>
          <w:rFonts w:cs="B Nazanin" w:hint="cs"/>
          <w:highlight w:val="green"/>
          <w:rtl/>
          <w:lang w:bidi="fa-IR"/>
        </w:rPr>
        <w:t xml:space="preserve"> در دوره دکتری اخذ نماید.</w:t>
      </w:r>
      <w:r>
        <w:rPr>
          <w:rFonts w:cs="B Nazanin" w:hint="cs"/>
          <w:rtl/>
          <w:lang w:bidi="fa-IR"/>
        </w:rPr>
        <w:t xml:space="preserve"> </w:t>
      </w:r>
    </w:p>
    <w:p w:rsidR="00AB74E3" w:rsidRDefault="00AB74E3" w:rsidP="003C7852">
      <w:pPr>
        <w:jc w:val="center"/>
        <w:rPr>
          <w:rFonts w:cs="B Nazanin"/>
          <w:rtl/>
          <w:lang w:bidi="fa-IR"/>
        </w:rPr>
      </w:pPr>
    </w:p>
    <w:tbl>
      <w:tblPr>
        <w:tblStyle w:val="GridTable6Colorful-Accent6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07"/>
        <w:gridCol w:w="3420"/>
        <w:gridCol w:w="1080"/>
        <w:gridCol w:w="3233"/>
      </w:tblGrid>
      <w:tr w:rsidR="00703110" w:rsidRPr="00060F0C" w:rsidTr="00D078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4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bottom w:val="triple" w:sz="4" w:space="0" w:color="00B0F0"/>
              <w:right w:val="single" w:sz="18" w:space="0" w:color="365F91" w:themeColor="accent1" w:themeShade="BF"/>
            </w:tcBorders>
            <w:vAlign w:val="center"/>
          </w:tcPr>
          <w:p w:rsidR="00703110" w:rsidRPr="001B72B6" w:rsidRDefault="00703110" w:rsidP="00703110">
            <w:pPr>
              <w:bidi/>
              <w:spacing w:before="0"/>
              <w:ind w:firstLine="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1B72B6">
              <w:rPr>
                <w:rFonts w:cs="B Nazanin" w:hint="cs"/>
                <w:color w:val="auto"/>
                <w:sz w:val="26"/>
                <w:szCs w:val="26"/>
                <w:rtl/>
              </w:rPr>
              <w:t xml:space="preserve">دروس تخصصی </w:t>
            </w:r>
          </w:p>
        </w:tc>
      </w:tr>
      <w:tr w:rsidR="00703110" w:rsidRPr="00C67DB4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top w:val="triple" w:sz="4" w:space="0" w:color="00B0F0"/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color w:val="auto"/>
                <w:rtl/>
              </w:rPr>
            </w:pPr>
            <w:r w:rsidRPr="00C67DB4">
              <w:rPr>
                <w:rFonts w:cs="B Nazanin" w:hint="cs"/>
                <w:color w:val="auto"/>
                <w:rtl/>
              </w:rPr>
              <w:t>ردیف</w:t>
            </w:r>
          </w:p>
        </w:tc>
        <w:tc>
          <w:tcPr>
            <w:tcW w:w="3420" w:type="dxa"/>
            <w:tcBorders>
              <w:top w:val="triple" w:sz="4" w:space="0" w:color="00B0F0"/>
              <w:lef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C67DB4">
              <w:rPr>
                <w:rFonts w:cs="B Nazanin" w:hint="cs"/>
                <w:b/>
                <w:bCs/>
                <w:color w:val="auto"/>
                <w:rtl/>
              </w:rPr>
              <w:t>عنوان درس</w:t>
            </w:r>
          </w:p>
        </w:tc>
        <w:tc>
          <w:tcPr>
            <w:tcW w:w="1080" w:type="dxa"/>
            <w:tcBorders>
              <w:top w:val="trip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C67DB4">
              <w:rPr>
                <w:rFonts w:cs="B Nazanin" w:hint="cs"/>
                <w:b/>
                <w:bCs/>
                <w:color w:val="auto"/>
                <w:rtl/>
              </w:rPr>
              <w:t>تعداد واحد</w:t>
            </w:r>
          </w:p>
        </w:tc>
        <w:tc>
          <w:tcPr>
            <w:tcW w:w="3233" w:type="dxa"/>
            <w:tcBorders>
              <w:top w:val="triple" w:sz="4" w:space="0" w:color="00B0F0"/>
              <w:right w:val="single" w:sz="18" w:space="0" w:color="365F91" w:themeColor="accent1" w:themeShade="BF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C67DB4">
              <w:rPr>
                <w:rFonts w:cs="B Nazanin" w:hint="cs"/>
                <w:b/>
                <w:bCs/>
                <w:color w:val="auto"/>
                <w:rtl/>
              </w:rPr>
              <w:t>پیش نیاز</w:t>
            </w:r>
          </w:p>
        </w:tc>
      </w:tr>
      <w:tr w:rsidR="00703110" w:rsidRPr="00C67DB4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</w:tc>
        <w:tc>
          <w:tcPr>
            <w:tcW w:w="1080" w:type="dxa"/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C67DB4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اجزاء محدود 1</w:t>
            </w:r>
          </w:p>
        </w:tc>
        <w:tc>
          <w:tcPr>
            <w:tcW w:w="1080" w:type="dxa"/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C67DB4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شکست 1</w:t>
            </w:r>
          </w:p>
        </w:tc>
        <w:tc>
          <w:tcPr>
            <w:tcW w:w="1080" w:type="dxa"/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یوسته 1</w:t>
            </w:r>
          </w:p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03110" w:rsidRPr="00C67DB4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 1</w:t>
            </w:r>
          </w:p>
        </w:tc>
        <w:tc>
          <w:tcPr>
            <w:tcW w:w="1080" w:type="dxa"/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C67DB4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وسته 1</w:t>
            </w:r>
          </w:p>
        </w:tc>
      </w:tr>
      <w:tr w:rsidR="00703110" w:rsidRPr="00733073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bottom w:val="single" w:sz="4" w:space="0" w:color="FABF8F" w:themeColor="accent6" w:themeTint="99"/>
              <w:right w:val="single" w:sz="4" w:space="0" w:color="00B0F0"/>
            </w:tcBorders>
            <w:vAlign w:val="center"/>
          </w:tcPr>
          <w:p w:rsidR="00703110" w:rsidRPr="007330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733073">
              <w:rPr>
                <w:rFonts w:cs="B Nazanin"/>
                <w:b w:val="0"/>
                <w:bCs w:val="0"/>
                <w:color w:val="auto"/>
              </w:rPr>
              <w:t>5</w:t>
            </w:r>
          </w:p>
        </w:tc>
        <w:tc>
          <w:tcPr>
            <w:tcW w:w="3420" w:type="dxa"/>
            <w:tcBorders>
              <w:left w:val="single" w:sz="4" w:space="0" w:color="00B0F0"/>
              <w:bottom w:val="single" w:sz="4" w:space="0" w:color="FABF8F" w:themeColor="accent6" w:themeTint="99"/>
            </w:tcBorders>
            <w:vAlign w:val="center"/>
          </w:tcPr>
          <w:p w:rsidR="00703110" w:rsidRPr="007330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  <w:lang w:bidi="fa-IR"/>
              </w:rPr>
            </w:pPr>
            <w:r w:rsidRPr="00733073">
              <w:rPr>
                <w:rFonts w:cs="B Nazanin" w:hint="cs"/>
                <w:color w:val="auto"/>
                <w:rtl/>
                <w:lang w:bidi="fa-IR"/>
              </w:rPr>
              <w:t>طراحی</w:t>
            </w:r>
            <w:r>
              <w:rPr>
                <w:rFonts w:cs="B Nazanin" w:hint="cs"/>
                <w:color w:val="auto"/>
                <w:rtl/>
                <w:lang w:bidi="fa-IR"/>
              </w:rPr>
              <w:t xml:space="preserve"> مهندسی پیشرفته</w:t>
            </w:r>
          </w:p>
        </w:tc>
        <w:tc>
          <w:tcPr>
            <w:tcW w:w="1080" w:type="dxa"/>
            <w:tcBorders>
              <w:bottom w:val="single" w:sz="4" w:space="0" w:color="FABF8F" w:themeColor="accent6" w:themeTint="99"/>
            </w:tcBorders>
            <w:vAlign w:val="center"/>
          </w:tcPr>
          <w:p w:rsidR="00703110" w:rsidRPr="007330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bottom w:val="single" w:sz="4" w:space="0" w:color="FABF8F" w:themeColor="accent6" w:themeTint="99"/>
              <w:right w:val="single" w:sz="18" w:space="0" w:color="365F91" w:themeColor="accent1" w:themeShade="BF"/>
            </w:tcBorders>
            <w:vAlign w:val="center"/>
          </w:tcPr>
          <w:p w:rsidR="00703110" w:rsidRPr="007330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 یا همزمان</w:t>
            </w:r>
          </w:p>
        </w:tc>
      </w:tr>
      <w:tr w:rsidR="00703110" w:rsidRPr="00A25473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lastRenderedPageBreak/>
              <w:t>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 xml:space="preserve">مکانیک محیط پیوسته </w:t>
            </w:r>
            <w:r>
              <w:rPr>
                <w:rFonts w:cs="B Nazanin" w:hint="cs"/>
                <w:color w:val="auto"/>
                <w:rtl/>
              </w:rPr>
              <w:t>2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A25473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رموالاستیسیته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A25473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703110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پلاستیسیته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A25473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703110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ضربه 1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A25473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703110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واد مرکب پیشرفته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A25473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اجزاء محدود 2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اجزاء محدود 1</w:t>
            </w:r>
          </w:p>
        </w:tc>
      </w:tr>
      <w:tr w:rsidR="00703110" w:rsidRPr="00A25473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های انرژی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A25473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قاومت مصالح پیشرفته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A25473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باحث منتخب در جامدات</w:t>
            </w:r>
          </w:p>
        </w:tc>
        <w:tc>
          <w:tcPr>
            <w:tcW w:w="1080" w:type="dxa"/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A25473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3C7DA3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3C7DA3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3C7DA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آنالیز مودال</w:t>
            </w:r>
          </w:p>
        </w:tc>
        <w:tc>
          <w:tcPr>
            <w:tcW w:w="1080" w:type="dxa"/>
            <w:vAlign w:val="center"/>
          </w:tcPr>
          <w:p w:rsidR="00703110" w:rsidRPr="003C7DA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3C7DA3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آزمون های غیر مخرب پیشرفته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 xml:space="preserve">ویسکوالاستیسیته 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خستگی، خزش و شکست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فتار مکانیکی مواد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شکست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شکست 1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پایداری سیستم های مکانیک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آزمایش های مهندس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های نوین طراح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بهینه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 xml:space="preserve">طراحی مهندسی پیشرفته 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اجزاء و سازه ماشین ابزار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و ساخت پیشرفته به کمک رایانه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ابتکار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مهندسی پیشرفته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lastRenderedPageBreak/>
              <w:t>3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سازه های اتصال چسب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ضربه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ضربه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تجربی تنش 1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تجربی تنش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تجربی تنش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خرابی در مواد مرکب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واد مرکب پیشرفته یا همزمان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نانوساختارها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های تغییرات در مکانیک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سازه های هوشمند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سازه های ساندویچ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 1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و طراحی مخازن تحت فشار و لوله ها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 1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قابلیت اطمینان اجزای مکانیک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های پژوهش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حاسبات عددی پیشرفته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خستگ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ضربه بر روی سازه های کامپوزیتی و ساندویچ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باحث منتخب در طراح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پایش ماشین ها و عیب</w:t>
            </w:r>
            <w:r w:rsidRPr="00434335">
              <w:rPr>
                <w:rFonts w:cs="B Nazanin" w:hint="cs"/>
                <w:color w:val="auto"/>
                <w:sz w:val="14"/>
                <w:szCs w:val="14"/>
                <w:rtl/>
              </w:rPr>
              <w:t xml:space="preserve"> </w:t>
            </w:r>
            <w:r>
              <w:rPr>
                <w:rFonts w:cs="B Nazanin" w:hint="cs"/>
                <w:color w:val="auto"/>
                <w:rtl/>
              </w:rPr>
              <w:t>یاب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در رباتیک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ارتعاشات اتفاق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غیرخط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شبیه سازی و مدل سازی در بیومکاترونیک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پیشرفته 1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پیشرفته 2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واقعیت مجاز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lastRenderedPageBreak/>
              <w:t>5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فازی-عصبی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دینامیک پیشرفته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باتیک پیشرفته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ارتعاشات پیشرفته (ممتد)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دیجیتال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6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سیستم های کنترل هوشمند</w:t>
            </w:r>
          </w:p>
        </w:tc>
        <w:tc>
          <w:tcPr>
            <w:tcW w:w="1080" w:type="dxa"/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703110" w:rsidRPr="005E2ED7" w:rsidTr="00D0788C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8" w:space="0" w:color="365F91" w:themeColor="accent1" w:themeShade="BF"/>
              <w:bottom w:val="single" w:sz="18" w:space="0" w:color="365F91" w:themeColor="accent1" w:themeShade="BF"/>
              <w:right w:val="single" w:sz="4" w:space="0" w:color="00B0F0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61</w:t>
            </w:r>
          </w:p>
        </w:tc>
        <w:tc>
          <w:tcPr>
            <w:tcW w:w="3420" w:type="dxa"/>
            <w:tcBorders>
              <w:left w:val="single" w:sz="4" w:space="0" w:color="00B0F0"/>
              <w:bottom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ترونیک 1</w:t>
            </w:r>
          </w:p>
        </w:tc>
        <w:tc>
          <w:tcPr>
            <w:tcW w:w="1080" w:type="dxa"/>
            <w:tcBorders>
              <w:bottom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  <w:vAlign w:val="center"/>
          </w:tcPr>
          <w:p w:rsidR="00703110" w:rsidRPr="005E2ED7" w:rsidRDefault="00703110" w:rsidP="002073F4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</w:tbl>
    <w:p w:rsidR="00432643" w:rsidRDefault="00432643" w:rsidP="00637AD3">
      <w:pPr>
        <w:jc w:val="center"/>
        <w:rPr>
          <w:rFonts w:cs="B Nazanin"/>
          <w:rtl/>
          <w:lang w:bidi="fa-IR"/>
        </w:rPr>
      </w:pPr>
    </w:p>
    <w:p w:rsidR="00432643" w:rsidRDefault="00432643" w:rsidP="00432643">
      <w:pPr>
        <w:jc w:val="center"/>
        <w:rPr>
          <w:rFonts w:cs="B Nazanin"/>
          <w:rtl/>
          <w:lang w:bidi="fa-IR"/>
        </w:rPr>
      </w:pPr>
    </w:p>
    <w:sectPr w:rsidR="00432643" w:rsidSect="000C4F63">
      <w:pgSz w:w="12240" w:h="15840"/>
      <w:pgMar w:top="540" w:right="54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E0FE5"/>
    <w:multiLevelType w:val="hybridMultilevel"/>
    <w:tmpl w:val="7172B050"/>
    <w:lvl w:ilvl="0" w:tplc="44C6C50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7D83C1E"/>
    <w:multiLevelType w:val="hybridMultilevel"/>
    <w:tmpl w:val="CEC4EE34"/>
    <w:lvl w:ilvl="0" w:tplc="44C6C50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025193F"/>
    <w:multiLevelType w:val="hybridMultilevel"/>
    <w:tmpl w:val="483220A0"/>
    <w:lvl w:ilvl="0" w:tplc="44C6C50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7CA611C"/>
    <w:multiLevelType w:val="hybridMultilevel"/>
    <w:tmpl w:val="09320614"/>
    <w:lvl w:ilvl="0" w:tplc="44C6C50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tbA0sTC3NDI2MzdX0lEKTi0uzszPAykwqgUAba+ojywAAAA="/>
  </w:docVars>
  <w:rsids>
    <w:rsidRoot w:val="003C7852"/>
    <w:rsid w:val="000048E2"/>
    <w:rsid w:val="00010B3E"/>
    <w:rsid w:val="00011D4D"/>
    <w:rsid w:val="00013D37"/>
    <w:rsid w:val="00022954"/>
    <w:rsid w:val="00040BB0"/>
    <w:rsid w:val="0005520D"/>
    <w:rsid w:val="0006378E"/>
    <w:rsid w:val="0007261E"/>
    <w:rsid w:val="00086F9F"/>
    <w:rsid w:val="000923FA"/>
    <w:rsid w:val="00093C12"/>
    <w:rsid w:val="000A0A8A"/>
    <w:rsid w:val="000A2F5E"/>
    <w:rsid w:val="000B16CC"/>
    <w:rsid w:val="000B767A"/>
    <w:rsid w:val="000C4F63"/>
    <w:rsid w:val="000D3FD4"/>
    <w:rsid w:val="000E1E89"/>
    <w:rsid w:val="000F3229"/>
    <w:rsid w:val="00100403"/>
    <w:rsid w:val="00102D12"/>
    <w:rsid w:val="00124FA5"/>
    <w:rsid w:val="00127790"/>
    <w:rsid w:val="001340E9"/>
    <w:rsid w:val="00142287"/>
    <w:rsid w:val="001626F5"/>
    <w:rsid w:val="00175D05"/>
    <w:rsid w:val="00180C4A"/>
    <w:rsid w:val="00181A16"/>
    <w:rsid w:val="00191F21"/>
    <w:rsid w:val="00192023"/>
    <w:rsid w:val="00192DAC"/>
    <w:rsid w:val="001962A8"/>
    <w:rsid w:val="001A740B"/>
    <w:rsid w:val="001B3375"/>
    <w:rsid w:val="001B51F8"/>
    <w:rsid w:val="001B72B6"/>
    <w:rsid w:val="001C0DD5"/>
    <w:rsid w:val="001C3165"/>
    <w:rsid w:val="001D182E"/>
    <w:rsid w:val="001D6031"/>
    <w:rsid w:val="001E0D89"/>
    <w:rsid w:val="001E6F95"/>
    <w:rsid w:val="001F5A99"/>
    <w:rsid w:val="001F69F6"/>
    <w:rsid w:val="002005FD"/>
    <w:rsid w:val="00200A19"/>
    <w:rsid w:val="002012F5"/>
    <w:rsid w:val="00207E11"/>
    <w:rsid w:val="00210B33"/>
    <w:rsid w:val="002265BC"/>
    <w:rsid w:val="00241476"/>
    <w:rsid w:val="00242C54"/>
    <w:rsid w:val="002646C1"/>
    <w:rsid w:val="0026653C"/>
    <w:rsid w:val="00274E2D"/>
    <w:rsid w:val="002769D9"/>
    <w:rsid w:val="00293619"/>
    <w:rsid w:val="002A0FDD"/>
    <w:rsid w:val="002A34F1"/>
    <w:rsid w:val="002B098F"/>
    <w:rsid w:val="002C6E80"/>
    <w:rsid w:val="002D0219"/>
    <w:rsid w:val="002D7E5A"/>
    <w:rsid w:val="002E0FFE"/>
    <w:rsid w:val="002E103A"/>
    <w:rsid w:val="002F158E"/>
    <w:rsid w:val="002F2BE6"/>
    <w:rsid w:val="002F5C48"/>
    <w:rsid w:val="00303E10"/>
    <w:rsid w:val="003323DF"/>
    <w:rsid w:val="00334A88"/>
    <w:rsid w:val="00346D89"/>
    <w:rsid w:val="00351F10"/>
    <w:rsid w:val="00355002"/>
    <w:rsid w:val="0038251C"/>
    <w:rsid w:val="00387B96"/>
    <w:rsid w:val="00394D7C"/>
    <w:rsid w:val="003A5DF7"/>
    <w:rsid w:val="003A7654"/>
    <w:rsid w:val="003B3EB5"/>
    <w:rsid w:val="003C7852"/>
    <w:rsid w:val="003D7B0A"/>
    <w:rsid w:val="003E2451"/>
    <w:rsid w:val="003F0474"/>
    <w:rsid w:val="00401D65"/>
    <w:rsid w:val="00411110"/>
    <w:rsid w:val="004146A7"/>
    <w:rsid w:val="004147BC"/>
    <w:rsid w:val="00415DEE"/>
    <w:rsid w:val="00421963"/>
    <w:rsid w:val="00424AB7"/>
    <w:rsid w:val="00430D4E"/>
    <w:rsid w:val="00432643"/>
    <w:rsid w:val="004337C3"/>
    <w:rsid w:val="00443BD6"/>
    <w:rsid w:val="004543DC"/>
    <w:rsid w:val="00465669"/>
    <w:rsid w:val="00471436"/>
    <w:rsid w:val="00471F20"/>
    <w:rsid w:val="00472496"/>
    <w:rsid w:val="004727FF"/>
    <w:rsid w:val="00474AF1"/>
    <w:rsid w:val="004A2368"/>
    <w:rsid w:val="004A53EF"/>
    <w:rsid w:val="004B1BC7"/>
    <w:rsid w:val="004B2120"/>
    <w:rsid w:val="004B6322"/>
    <w:rsid w:val="004D0652"/>
    <w:rsid w:val="004D293F"/>
    <w:rsid w:val="004E0D87"/>
    <w:rsid w:val="004E2DCA"/>
    <w:rsid w:val="00507015"/>
    <w:rsid w:val="00521A60"/>
    <w:rsid w:val="00522910"/>
    <w:rsid w:val="00526741"/>
    <w:rsid w:val="00531EEC"/>
    <w:rsid w:val="00540F7F"/>
    <w:rsid w:val="0054551C"/>
    <w:rsid w:val="00553F12"/>
    <w:rsid w:val="00555707"/>
    <w:rsid w:val="0055775C"/>
    <w:rsid w:val="0056534E"/>
    <w:rsid w:val="00582713"/>
    <w:rsid w:val="00583749"/>
    <w:rsid w:val="00591034"/>
    <w:rsid w:val="005B07B9"/>
    <w:rsid w:val="005B64CD"/>
    <w:rsid w:val="005C18AB"/>
    <w:rsid w:val="005E4B59"/>
    <w:rsid w:val="0060628C"/>
    <w:rsid w:val="00611621"/>
    <w:rsid w:val="0062028E"/>
    <w:rsid w:val="0063046B"/>
    <w:rsid w:val="00637AD3"/>
    <w:rsid w:val="00646826"/>
    <w:rsid w:val="00653315"/>
    <w:rsid w:val="0066300F"/>
    <w:rsid w:val="00664A21"/>
    <w:rsid w:val="006652DD"/>
    <w:rsid w:val="00665E9C"/>
    <w:rsid w:val="0068166E"/>
    <w:rsid w:val="00682A4A"/>
    <w:rsid w:val="0068330B"/>
    <w:rsid w:val="00687DF1"/>
    <w:rsid w:val="006C2400"/>
    <w:rsid w:val="006D3C35"/>
    <w:rsid w:val="006D6831"/>
    <w:rsid w:val="006E3E03"/>
    <w:rsid w:val="00700C7A"/>
    <w:rsid w:val="00703110"/>
    <w:rsid w:val="007052AF"/>
    <w:rsid w:val="00713F28"/>
    <w:rsid w:val="0071751D"/>
    <w:rsid w:val="00717B60"/>
    <w:rsid w:val="00730F5F"/>
    <w:rsid w:val="00736313"/>
    <w:rsid w:val="007367C2"/>
    <w:rsid w:val="00745A70"/>
    <w:rsid w:val="007529C8"/>
    <w:rsid w:val="00764E5C"/>
    <w:rsid w:val="007733F2"/>
    <w:rsid w:val="007750CE"/>
    <w:rsid w:val="007843EE"/>
    <w:rsid w:val="00794D55"/>
    <w:rsid w:val="007A5E79"/>
    <w:rsid w:val="007D0D75"/>
    <w:rsid w:val="007D2052"/>
    <w:rsid w:val="007F0CA1"/>
    <w:rsid w:val="007F4D07"/>
    <w:rsid w:val="007F4DB9"/>
    <w:rsid w:val="0082518F"/>
    <w:rsid w:val="00833E67"/>
    <w:rsid w:val="0083680C"/>
    <w:rsid w:val="0084132C"/>
    <w:rsid w:val="0084443F"/>
    <w:rsid w:val="008619E7"/>
    <w:rsid w:val="008703AD"/>
    <w:rsid w:val="008723BC"/>
    <w:rsid w:val="008808E1"/>
    <w:rsid w:val="00881816"/>
    <w:rsid w:val="00886400"/>
    <w:rsid w:val="008A4FC5"/>
    <w:rsid w:val="008C58A1"/>
    <w:rsid w:val="008D0E9E"/>
    <w:rsid w:val="008D686D"/>
    <w:rsid w:val="008E03F8"/>
    <w:rsid w:val="008E4548"/>
    <w:rsid w:val="00900913"/>
    <w:rsid w:val="00903F9E"/>
    <w:rsid w:val="00916FD9"/>
    <w:rsid w:val="009201AA"/>
    <w:rsid w:val="00922652"/>
    <w:rsid w:val="00924894"/>
    <w:rsid w:val="00926198"/>
    <w:rsid w:val="00947C72"/>
    <w:rsid w:val="00971937"/>
    <w:rsid w:val="00991F2F"/>
    <w:rsid w:val="00996101"/>
    <w:rsid w:val="009A0F9F"/>
    <w:rsid w:val="009A6DE5"/>
    <w:rsid w:val="009B3C8D"/>
    <w:rsid w:val="009B4D48"/>
    <w:rsid w:val="009B6F10"/>
    <w:rsid w:val="009C3F06"/>
    <w:rsid w:val="009D4E33"/>
    <w:rsid w:val="009E0468"/>
    <w:rsid w:val="009F1004"/>
    <w:rsid w:val="009F6A23"/>
    <w:rsid w:val="00A11EBB"/>
    <w:rsid w:val="00A15641"/>
    <w:rsid w:val="00A3698C"/>
    <w:rsid w:val="00A46DCA"/>
    <w:rsid w:val="00A5014C"/>
    <w:rsid w:val="00A625C5"/>
    <w:rsid w:val="00A700A9"/>
    <w:rsid w:val="00A72220"/>
    <w:rsid w:val="00A72319"/>
    <w:rsid w:val="00A816C8"/>
    <w:rsid w:val="00A87847"/>
    <w:rsid w:val="00AA2555"/>
    <w:rsid w:val="00AA362A"/>
    <w:rsid w:val="00AB0B82"/>
    <w:rsid w:val="00AB74E3"/>
    <w:rsid w:val="00AC2104"/>
    <w:rsid w:val="00AC3297"/>
    <w:rsid w:val="00AD56D7"/>
    <w:rsid w:val="00AF05A6"/>
    <w:rsid w:val="00AF2249"/>
    <w:rsid w:val="00AF77F6"/>
    <w:rsid w:val="00AF7F4F"/>
    <w:rsid w:val="00B10DFB"/>
    <w:rsid w:val="00B22175"/>
    <w:rsid w:val="00B279BF"/>
    <w:rsid w:val="00B50DC0"/>
    <w:rsid w:val="00B60E2B"/>
    <w:rsid w:val="00B93B40"/>
    <w:rsid w:val="00B96AA2"/>
    <w:rsid w:val="00BA3663"/>
    <w:rsid w:val="00BA60A9"/>
    <w:rsid w:val="00BA69AA"/>
    <w:rsid w:val="00BA6B9D"/>
    <w:rsid w:val="00BC4D56"/>
    <w:rsid w:val="00BD556E"/>
    <w:rsid w:val="00BE6C89"/>
    <w:rsid w:val="00BF3241"/>
    <w:rsid w:val="00BF6680"/>
    <w:rsid w:val="00C1489F"/>
    <w:rsid w:val="00C15A18"/>
    <w:rsid w:val="00C33D37"/>
    <w:rsid w:val="00C50082"/>
    <w:rsid w:val="00C537F2"/>
    <w:rsid w:val="00C5716C"/>
    <w:rsid w:val="00C60FBF"/>
    <w:rsid w:val="00C64EF0"/>
    <w:rsid w:val="00C65730"/>
    <w:rsid w:val="00C6755E"/>
    <w:rsid w:val="00C930CC"/>
    <w:rsid w:val="00C93601"/>
    <w:rsid w:val="00C93B85"/>
    <w:rsid w:val="00C946E2"/>
    <w:rsid w:val="00CC5268"/>
    <w:rsid w:val="00CD086E"/>
    <w:rsid w:val="00CD2955"/>
    <w:rsid w:val="00CD35FB"/>
    <w:rsid w:val="00CD4353"/>
    <w:rsid w:val="00CD6701"/>
    <w:rsid w:val="00CE4A8E"/>
    <w:rsid w:val="00CE6C38"/>
    <w:rsid w:val="00CF76AC"/>
    <w:rsid w:val="00D0788C"/>
    <w:rsid w:val="00D11AD2"/>
    <w:rsid w:val="00D12B40"/>
    <w:rsid w:val="00D35E0A"/>
    <w:rsid w:val="00D6135F"/>
    <w:rsid w:val="00D61427"/>
    <w:rsid w:val="00D644DD"/>
    <w:rsid w:val="00D807FA"/>
    <w:rsid w:val="00D8139D"/>
    <w:rsid w:val="00D87700"/>
    <w:rsid w:val="00DA23DA"/>
    <w:rsid w:val="00DB42B8"/>
    <w:rsid w:val="00DB4C07"/>
    <w:rsid w:val="00DB6EC7"/>
    <w:rsid w:val="00DC36D1"/>
    <w:rsid w:val="00DE333D"/>
    <w:rsid w:val="00DE3A24"/>
    <w:rsid w:val="00DE591C"/>
    <w:rsid w:val="00E0252A"/>
    <w:rsid w:val="00E05E49"/>
    <w:rsid w:val="00E24FB1"/>
    <w:rsid w:val="00E27383"/>
    <w:rsid w:val="00E40EA0"/>
    <w:rsid w:val="00E4182F"/>
    <w:rsid w:val="00E42DDF"/>
    <w:rsid w:val="00E45384"/>
    <w:rsid w:val="00E60F54"/>
    <w:rsid w:val="00E644BC"/>
    <w:rsid w:val="00E678EE"/>
    <w:rsid w:val="00E75473"/>
    <w:rsid w:val="00E82DC7"/>
    <w:rsid w:val="00E90601"/>
    <w:rsid w:val="00E960FF"/>
    <w:rsid w:val="00E9679E"/>
    <w:rsid w:val="00EA13F6"/>
    <w:rsid w:val="00EA4DD8"/>
    <w:rsid w:val="00ED6C0E"/>
    <w:rsid w:val="00EE1BD3"/>
    <w:rsid w:val="00EE64EB"/>
    <w:rsid w:val="00EF1692"/>
    <w:rsid w:val="00EF25E7"/>
    <w:rsid w:val="00EF3A33"/>
    <w:rsid w:val="00EF5E86"/>
    <w:rsid w:val="00EF68BB"/>
    <w:rsid w:val="00F01518"/>
    <w:rsid w:val="00F03BF7"/>
    <w:rsid w:val="00F11929"/>
    <w:rsid w:val="00F16B87"/>
    <w:rsid w:val="00F21652"/>
    <w:rsid w:val="00F23EDE"/>
    <w:rsid w:val="00F300FC"/>
    <w:rsid w:val="00F71132"/>
    <w:rsid w:val="00F74ECC"/>
    <w:rsid w:val="00F80619"/>
    <w:rsid w:val="00F9158D"/>
    <w:rsid w:val="00F9758E"/>
    <w:rsid w:val="00FC6BCA"/>
    <w:rsid w:val="00FD160A"/>
    <w:rsid w:val="00FD506F"/>
    <w:rsid w:val="00FE28F4"/>
    <w:rsid w:val="00FF003F"/>
    <w:rsid w:val="00FF30E6"/>
    <w:rsid w:val="00FF776E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40EA81B-57F9-4917-BCB0-E9A818CC8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78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87700"/>
    <w:rPr>
      <w:rFonts w:ascii="Tahoma" w:hAnsi="Tahoma" w:cs="Tahoma"/>
      <w:sz w:val="16"/>
      <w:szCs w:val="16"/>
    </w:rPr>
  </w:style>
  <w:style w:type="table" w:styleId="ColorfulGrid-Accent1">
    <w:name w:val="Colorful Grid Accent 1"/>
    <w:basedOn w:val="TableNormal"/>
    <w:uiPriority w:val="73"/>
    <w:rsid w:val="007363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List-Accent5">
    <w:name w:val="Colorful List Accent 5"/>
    <w:basedOn w:val="TableNormal"/>
    <w:uiPriority w:val="72"/>
    <w:rsid w:val="00736313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Web1">
    <w:name w:val="Table Web 1"/>
    <w:basedOn w:val="TableNormal"/>
    <w:rsid w:val="0073631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736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005F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F100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1">
    <w:name w:val="Plain Table 1"/>
    <w:basedOn w:val="TableNormal"/>
    <w:uiPriority w:val="41"/>
    <w:rsid w:val="00637A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637AD3"/>
    <w:pPr>
      <w:spacing w:before="240"/>
      <w:ind w:firstLine="288"/>
      <w:jc w:val="both"/>
    </w:pPr>
    <w:rPr>
      <w:rFonts w:asciiTheme="minorHAnsi" w:eastAsiaTheme="minorHAnsi" w:hAnsiTheme="minorHAnsi" w:cstheme="minorBidi"/>
      <w:color w:val="E36C0A" w:themeColor="accent6" w:themeShade="BF"/>
      <w:sz w:val="22"/>
      <w:szCs w:val="22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37A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هرست عناوین ردوس رشته زبان و ادبیات فارسی  مقطع کارشناسی  نیمسال اول تا هشتم</vt:lpstr>
    </vt:vector>
  </TitlesOfParts>
  <Company>guilan</Company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هرست عناوین ردوس رشته زبان و ادبیات فارسی  مقطع کارشناسی  نیمسال اول تا هشتم</dc:title>
  <dc:creator>Reza</dc:creator>
  <cp:lastModifiedBy>Miss-Ashoorian</cp:lastModifiedBy>
  <cp:revision>2</cp:revision>
  <cp:lastPrinted>2012-10-14T10:10:00Z</cp:lastPrinted>
  <dcterms:created xsi:type="dcterms:W3CDTF">2022-01-09T07:26:00Z</dcterms:created>
  <dcterms:modified xsi:type="dcterms:W3CDTF">2022-01-09T07:26:00Z</dcterms:modified>
</cp:coreProperties>
</file>